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 at Leading Technology Firm in Canada Montreal</w:t>
      </w:r>
    </w:p>
    <w:bookmarkEnd w:id="20"/>
    <w:p>
      <w:pPr>
        <w:pStyle w:val="BodyText"/>
      </w:pPr>
      <w:r>
        <w:rPr>
          <w:bCs/>
          <w:b/>
        </w:rPr>
        <w:t xml:space="preserve">Dear Hiring Manager,</w:t>
      </w:r>
    </w:p>
    <w:p>
      <w:pPr>
        <w:pStyle w:val="BodyText"/>
      </w:pPr>
      <w:r>
        <w:t xml:space="preserve">With profound enthusiasm, I am submitting this Internship Application Letter to express my sincere interest in the Computer Engineering Internship position at your esteemed organization in Montreal, Canada. As a final-year Computer Engineering student at [Your University Name] with a specialization in embedded systems and AI-driven hardware solutions, I have meticulously prepared to contribute meaningfully to your innovative projects while immersing myself in Canada's dynamic technological ecosystem. This opportunity represents the perfect convergence of my academic rigor, technical aptitude, and deep admiration for Montreal’s status as North America’s premier hub for tech innovation.</w:t>
      </w:r>
    </w:p>
    <w:p>
      <w:pPr>
        <w:pStyle w:val="BodyText"/>
      </w:pPr>
      <w:r>
        <w:t xml:space="preserve">My academic journey has been meticulously designed to align with industry demands in Computer Engineering. I have completed advanced coursework including VLSI Design, Real-Time Operating Systems, and Machine Learning Hardware Acceleration, consistently achieving top 5% in my cohort. My capstone project—a low-power IoT sensor network for smart agriculture—required me to design custom PCBs using Altium Designer, implement ARM Cortex-M7 microcontrollers with RTOS integration, and develop energy-efficient communication protocols. This project not only earned departmental recognition but also demonstrated my ability to navigate the full hardware-software development lifecycle, a competency I understand is vital for your team’s work in autonomous systems. As a Computer Engineer, I thrive on transforming theoretical concepts into functional solutions that solve real-world problems—a mindset perfectly suited for Montreal’s tech-forward environment.</w:t>
      </w:r>
    </w:p>
    <w:p>
      <w:pPr>
        <w:pStyle w:val="BodyText"/>
      </w:pPr>
      <w:r>
        <w:t xml:space="preserve">What particularly excites me about this internship opportunity is Montreal’s unparalleled position as a global technology nexus. Having researched your company’s contributions to Canada Montreal’s thriving innovation corridor, I am inspired by your work in quantum computing applications and edge AI deployment—domains where I’ve dedicated significant personal study. The city itself, with its bilingual culture, world-class research institutions like MILA (Montreal Institute for Learning Algorithms), and vibrant startup ecosystem spanning the Quartier des Spectacles to the Saint-Léonard tech cluster, offers an ideal setting for a Computer Engineer’s professional evolution. Unlike other tech hubs in Canada Montreal uniquely balances cutting-edge R&amp;D with a welcoming community ethos—something I deeply value as an international student seeking to contribute meaningfully while growing culturally.</w:t>
      </w:r>
    </w:p>
    <w:p>
      <w:pPr>
        <w:pStyle w:val="BodyText"/>
      </w:pPr>
      <w:r>
        <w:t xml:space="preserve">My technical proficiency extends beyond academic requirements. I am certified in NVIDIA Jetson AI development and have contributed open-source hardware projects on GitHub, including a Raspberry Pi-based environmental monitoring system that reduced data collection latency by 40%. During my previous internship at [Previous Company/University Lab], I collaborated with cross-functional teams to debug hardware-software integration issues in a medical device prototype, applying systematic troubleshooting methodologies under tight deadlines—skills directly transferable to your product development cycles. As a Computer Engineer, I understand that success hinges not only on technical skills but also on clear communication across disciplines; my bilingual capabilities (English and [Your Language]) enable me to thrive in Montreal’s diverse workplace culture.</w:t>
      </w:r>
    </w:p>
    <w:p>
      <w:pPr>
        <w:pStyle w:val="BodyText"/>
      </w:pPr>
      <w:r>
        <w:t xml:space="preserve">I am particularly drawn to your company’s commitment to ethical AI development—a value I championed through my university’s Responsible Tech Initiative. In Canada Montreal, where the federal government prioritizes inclusive innovation frameworks like the Pan-Canadian Artificial Intelligence Strategy, I believe our shared vision for human-centered technology can create meaningful impact. My proposal for energy-optimized neural network inference on resource-constrained devices directly aligns with your team’s recent work on sustainable edge computing, and I am eager to bring this perspective to your Montreal-based R&amp;D group.</w:t>
      </w:r>
    </w:p>
    <w:p>
      <w:pPr>
        <w:pStyle w:val="BodyText"/>
      </w:pPr>
      <w:r>
        <w:t xml:space="preserve">Beyond technical skills, I actively engage in community initiatives that reflect Canadian values. As a volunteer at Tech4All Montreal—a nonprofit teaching coding to underserved youth—I’ve mentored over 150 students in Python and circuit design, fostering the next generation of engineers. This experience reinforced my understanding of Canada’s emphasis on collaborative problem-solving and social responsibility—principles I will carry into your organization. I am equally enthusiastic about contributing to Montreal’s tech scene through local meetups like DevOps Montreal and CodeDay, where I’ve presented on hardware debugging techniques.</w:t>
      </w:r>
    </w:p>
    <w:p>
      <w:pPr>
        <w:pStyle w:val="BodyText"/>
      </w:pPr>
      <w:r>
        <w:t xml:space="preserve">My decision to pursue this internship in Canada Montreal is deeply intentional. The Canadian government’s Post-Graduation Work Permit Program and Quebec’s Tech Talent Attraction Strategy have created exceptional pathways for international talent like myself to contribute to the nation’s innovation economy. I am not merely seeking an internship; I aim to become a long-term contributor to Canada Montreal’s reputation as a leader in ethical technology development. My resume, attached for your review, details additional projects including my work on FPGA-accelerated computer vision systems and academic publications on low-latency network protocols.</w:t>
      </w:r>
    </w:p>
    <w:p>
      <w:pPr>
        <w:pStyle w:val="BodyText"/>
      </w:pPr>
      <w:r>
        <w:t xml:space="preserve">In closing, I am confident that my proactive approach as a Computer Engineer—coupled with my cultural adaptability and passion for Montreal’s tech community—makes me an ideal fit for your internship program. I have meticulously prepared to deliver immediate value while learning from your exceptional team, and I am eager to discuss how my skills in embedded systems design, hardware prototyping, and cross-cultural collaboration can support your strategic objectives. Thank you for considering this Internship Application Letter; I welcome the opportunity to further discuss how my background aligns with your goals during an interview at your convenience.</w:t>
      </w:r>
    </w:p>
    <w:p>
      <w:pPr>
        <w:pStyle w:val="BodyText"/>
      </w:pPr>
      <w:r>
        <w:t xml:space="preserve">Sincerely,</w:t>
      </w:r>
    </w:p>
    <w:p>
      <w:pPr>
        <w:pStyle w:val="BodyText"/>
      </w:pPr>
      <w:r>
        <w:rPr>
          <w:bCs/>
          <w:b/>
        </w:rPr>
        <w:t xml:space="preserve">[Your Full Name]</w:t>
      </w:r>
      <w:r>
        <w:br/>
      </w:r>
      <w:r>
        <w:t xml:space="preserve">[Your University] | Computer Engineering Candidate</w:t>
      </w:r>
      <w:r>
        <w:br/>
      </w:r>
      <w:r>
        <w:t xml:space="preserve">[Your Phone Number] | [Your Email Address]</w:t>
      </w:r>
      <w:r>
        <w:br/>
      </w:r>
      <w:r>
        <w:t xml:space="preserve">Montreal, Canada | LinkedIn: [Your Profile]</w:t>
      </w:r>
    </w:p>
    <w:p>
      <w:pPr>
        <w:pStyle w:val="BodyText"/>
      </w:pPr>
      <w:r>
        <w:t xml:space="preserve">Word Count Verification:</w:t>
      </w:r>
    </w:p>
    <w:p>
      <w:pPr>
        <w:pStyle w:val="BodyText"/>
      </w:pPr>
      <w:r>
        <w:t xml:space="preserve">Total Words in Body Text (Excluding Header/Footer):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5T04:44:59Z</dcterms:created>
  <dcterms:modified xsi:type="dcterms:W3CDTF">2026-07-15T04:44:59Z</dcterms:modified>
</cp:coreProperties>
</file>

<file path=docProps/custom.xml><?xml version="1.0" encoding="utf-8"?>
<Properties xmlns="http://schemas.openxmlformats.org/officeDocument/2006/custom-properties" xmlns:vt="http://schemas.openxmlformats.org/officeDocument/2006/docPropsVTypes"/>
</file>